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B1D99E" w14:textId="77777777" w:rsidR="00267F5D" w:rsidRPr="00A337B3" w:rsidRDefault="00A337B3">
      <w:pPr>
        <w:pStyle w:val="Compact"/>
        <w:rPr>
          <w:b/>
        </w:rPr>
      </w:pPr>
      <w:r w:rsidRPr="00A337B3">
        <w:rPr>
          <w:b/>
        </w:rPr>
        <w:t>Philosophy 202 – Philosophical Inquiry</w:t>
      </w:r>
    </w:p>
    <w:p w14:paraId="05F6501A" w14:textId="77777777" w:rsidR="00267F5D" w:rsidRDefault="00A337B3">
      <w:pPr>
        <w:pStyle w:val="Compact"/>
      </w:pPr>
      <w:r>
        <w:t>2018-2019</w:t>
      </w:r>
    </w:p>
    <w:p w14:paraId="556BB6C8" w14:textId="77777777" w:rsidR="00267F5D" w:rsidRDefault="00A337B3">
      <w:pPr>
        <w:pStyle w:val="Compact"/>
      </w:pPr>
      <w:bookmarkStart w:id="0" w:name="_GoBack"/>
      <w:bookmarkEnd w:id="0"/>
      <w:r>
        <w:t>Instructor: Dr. Keith Buhler</w:t>
      </w:r>
    </w:p>
    <w:p w14:paraId="204FFF7C" w14:textId="77777777" w:rsidR="00267F5D" w:rsidRDefault="00A337B3">
      <w:pPr>
        <w:pStyle w:val="Compact"/>
      </w:pPr>
      <w:r>
        <w:t>kbuhler@trinityclassicalacademy.com</w:t>
      </w:r>
    </w:p>
    <w:p w14:paraId="3808EFF2" w14:textId="77777777" w:rsidR="00267F5D" w:rsidRDefault="00A337B3">
      <w:pPr>
        <w:pStyle w:val="Compact"/>
      </w:pPr>
      <w:r>
        <w:t>661.296.2601. Office Hours: MWF 7:30am-9:40am.</w:t>
      </w:r>
    </w:p>
    <w:p w14:paraId="49E9DDB9" w14:textId="77777777" w:rsidR="00267F5D" w:rsidRDefault="00A337B3">
      <w:pPr>
        <w:pStyle w:val="Heading3"/>
      </w:pPr>
      <w:bookmarkStart w:id="1" w:name="requirements"/>
      <w:bookmarkEnd w:id="1"/>
      <w:r>
        <w:t>Requirements:</w:t>
      </w:r>
    </w:p>
    <w:p w14:paraId="2BEBCEA3" w14:textId="77777777" w:rsidR="00267F5D" w:rsidRDefault="00A337B3">
      <w:pPr>
        <w:pStyle w:val="Compact"/>
        <w:numPr>
          <w:ilvl w:val="0"/>
          <w:numId w:val="3"/>
        </w:numPr>
      </w:pPr>
      <w:r>
        <w:t xml:space="preserve">Peter Kreeft, </w:t>
      </w:r>
      <w:r>
        <w:rPr>
          <w:i/>
        </w:rPr>
        <w:t>Summa Philosophica</w:t>
      </w:r>
    </w:p>
    <w:p w14:paraId="1063012F" w14:textId="77777777" w:rsidR="00267F5D" w:rsidRDefault="00A337B3">
      <w:pPr>
        <w:pStyle w:val="Compact"/>
        <w:numPr>
          <w:ilvl w:val="0"/>
          <w:numId w:val="3"/>
        </w:numPr>
      </w:pPr>
      <w:r>
        <w:t xml:space="preserve">Plato, </w:t>
      </w:r>
      <w:r>
        <w:rPr>
          <w:i/>
        </w:rPr>
        <w:t>Republic</w:t>
      </w:r>
    </w:p>
    <w:p w14:paraId="413123DE" w14:textId="77777777" w:rsidR="00267F5D" w:rsidRDefault="00A337B3">
      <w:pPr>
        <w:pStyle w:val="Compact"/>
        <w:numPr>
          <w:ilvl w:val="0"/>
          <w:numId w:val="3"/>
        </w:numPr>
      </w:pPr>
      <w:r>
        <w:t xml:space="preserve">Aristotle, </w:t>
      </w:r>
      <w:r>
        <w:rPr>
          <w:i/>
        </w:rPr>
        <w:t>Nicomachean Ethics</w:t>
      </w:r>
    </w:p>
    <w:p w14:paraId="1539D38B" w14:textId="77777777" w:rsidR="00267F5D" w:rsidRDefault="00A337B3">
      <w:pPr>
        <w:pStyle w:val="Heading3"/>
      </w:pPr>
      <w:bookmarkStart w:id="2" w:name="course-description"/>
      <w:bookmarkEnd w:id="2"/>
      <w:r>
        <w:t>Course Description:</w:t>
      </w:r>
    </w:p>
    <w:p w14:paraId="66753171" w14:textId="77777777" w:rsidR="00267F5D" w:rsidRDefault="00267F5D">
      <w:pPr>
        <w:pStyle w:val="FirstParagraph"/>
      </w:pPr>
    </w:p>
    <w:p w14:paraId="38F6B3DD" w14:textId="77777777" w:rsidR="00267F5D" w:rsidRDefault="00A337B3">
      <w:pPr>
        <w:pStyle w:val="BodyText"/>
      </w:pPr>
      <w:r>
        <w:t>This course is intended to cultivate students’ ability to argue well in conversation and in wri</w:t>
      </w:r>
      <w:r>
        <w:t>ting. More deeply, this course is intended to invite students into intellectual maturity by stoking their love of truth and fostering the joy of dialogue.</w:t>
      </w:r>
    </w:p>
    <w:p w14:paraId="6B5EE9C4" w14:textId="77777777" w:rsidR="00267F5D" w:rsidRDefault="00A337B3">
      <w:pPr>
        <w:pStyle w:val="BodyText"/>
      </w:pPr>
      <w:r>
        <w:t>We will survey eight major philosophical topics (such as metaphysics, epistemology, and ethics, and m</w:t>
      </w:r>
      <w:r>
        <w:t>ore). Students will gain an appreciation for the vocabulary of the “Great Ideas” in the history of western philosophy.</w:t>
      </w:r>
    </w:p>
    <w:p w14:paraId="333B0528" w14:textId="77777777" w:rsidR="00267F5D" w:rsidRDefault="00A337B3">
      <w:pPr>
        <w:pStyle w:val="BodyText"/>
      </w:pPr>
      <w:r>
        <w:t>Armed with this vocabulary, students will read Plato, Aristotle, and other primary sources to grapple with those Great Ideas. Students wi</w:t>
      </w:r>
      <w:r>
        <w:t>ll form their own thoughts by arguing in speech and in writing.</w:t>
      </w:r>
    </w:p>
    <w:p w14:paraId="7A419A3B" w14:textId="77777777" w:rsidR="00267F5D" w:rsidRDefault="00A337B3">
      <w:pPr>
        <w:pStyle w:val="BodyText"/>
      </w:pPr>
      <w:r>
        <w:t>This course also reviews all prior stages of the Progymnasmata and covers the last stage: Thesis and Law. Students will learn to state a thesis/law clearly, provide arguments in its support, a</w:t>
      </w:r>
      <w:r>
        <w:t>nd state objections or counterarguments, and then respond to reasonable objections to their own thesis.</w:t>
      </w:r>
    </w:p>
    <w:p w14:paraId="41C6CD4F" w14:textId="77777777" w:rsidR="00267F5D" w:rsidRDefault="00A337B3">
      <w:pPr>
        <w:pStyle w:val="BodyText"/>
      </w:pPr>
      <w:r>
        <w:t>Humanities is a discipline based upon the manipulation of abstract ideas as much as on the learning of concrete facts. As a result, humanities coursewor</w:t>
      </w:r>
      <w:r>
        <w:t>k and homework consists primarily in in-class discussion, or assigned reading and writing.</w:t>
      </w:r>
    </w:p>
    <w:p w14:paraId="02BF1D8E" w14:textId="77777777" w:rsidR="00267F5D" w:rsidRDefault="00A337B3">
      <w:pPr>
        <w:pStyle w:val="Heading3"/>
      </w:pPr>
      <w:bookmarkStart w:id="3" w:name="course-objectives"/>
      <w:bookmarkEnd w:id="3"/>
      <w:r>
        <w:t>Course Objectives</w:t>
      </w:r>
    </w:p>
    <w:p w14:paraId="78DD797E" w14:textId="77777777" w:rsidR="00267F5D" w:rsidRDefault="00A337B3">
      <w:pPr>
        <w:pStyle w:val="Compact"/>
        <w:numPr>
          <w:ilvl w:val="0"/>
          <w:numId w:val="4"/>
        </w:numPr>
      </w:pPr>
      <w:r>
        <w:t>To become familiar with the basic vocabulary of western philosophy (metaphysics, epistemology, ethics, cosmology, etc.)</w:t>
      </w:r>
    </w:p>
    <w:p w14:paraId="638ADDB8" w14:textId="77777777" w:rsidR="00267F5D" w:rsidRDefault="00A337B3">
      <w:pPr>
        <w:pStyle w:val="Compact"/>
        <w:numPr>
          <w:ilvl w:val="0"/>
          <w:numId w:val="4"/>
        </w:numPr>
      </w:pPr>
      <w:r>
        <w:t>To understand Plato, Aristo</w:t>
      </w:r>
      <w:r>
        <w:t>tle, and other seminal philosophers in their historical context and as thinkers relevant for us today</w:t>
      </w:r>
    </w:p>
    <w:p w14:paraId="6168D1DB" w14:textId="77777777" w:rsidR="00267F5D" w:rsidRDefault="00A337B3">
      <w:pPr>
        <w:pStyle w:val="Compact"/>
        <w:numPr>
          <w:ilvl w:val="0"/>
          <w:numId w:val="4"/>
        </w:numPr>
      </w:pPr>
      <w:r>
        <w:t>To review the Progymnasmata stages of fable, narrative, chreia/maxim, refutation/confirmation, and encomium/invective.</w:t>
      </w:r>
    </w:p>
    <w:p w14:paraId="0D479B9F" w14:textId="77777777" w:rsidR="00267F5D" w:rsidRDefault="00A337B3">
      <w:pPr>
        <w:pStyle w:val="Compact"/>
        <w:numPr>
          <w:ilvl w:val="0"/>
          <w:numId w:val="4"/>
        </w:numPr>
      </w:pPr>
      <w:r>
        <w:t xml:space="preserve">To introduce the final stage o the </w:t>
      </w:r>
      <w:r>
        <w:t>Progymnasmata: Thesis/Law</w:t>
      </w:r>
    </w:p>
    <w:p w14:paraId="0F29ED2B" w14:textId="77777777" w:rsidR="00267F5D" w:rsidRDefault="00A337B3">
      <w:pPr>
        <w:pStyle w:val="Compact"/>
        <w:numPr>
          <w:ilvl w:val="0"/>
          <w:numId w:val="4"/>
        </w:numPr>
      </w:pPr>
      <w:r>
        <w:t>To identify arguments for and against major positions in each sub-field</w:t>
      </w:r>
    </w:p>
    <w:p w14:paraId="567C4C42" w14:textId="77777777" w:rsidR="00267F5D" w:rsidRDefault="00A337B3">
      <w:pPr>
        <w:pStyle w:val="Compact"/>
        <w:numPr>
          <w:ilvl w:val="0"/>
          <w:numId w:val="4"/>
        </w:numPr>
      </w:pPr>
      <w:r>
        <w:lastRenderedPageBreak/>
        <w:t>To practice conversational inquiry (dialectic) into abstract topics as well as one’s own life</w:t>
      </w:r>
    </w:p>
    <w:p w14:paraId="79865E4F" w14:textId="77777777" w:rsidR="00267F5D" w:rsidRDefault="00A337B3">
      <w:pPr>
        <w:pStyle w:val="Compact"/>
        <w:numPr>
          <w:ilvl w:val="0"/>
          <w:numId w:val="4"/>
        </w:numPr>
      </w:pPr>
      <w:r>
        <w:t xml:space="preserve">To understand, test, and defend the Christian worldview applied </w:t>
      </w:r>
      <w:r>
        <w:t>to God, man, the universe, right and wrong, and human communities</w:t>
      </w:r>
    </w:p>
    <w:p w14:paraId="32DCF0D7" w14:textId="77777777" w:rsidR="00267F5D" w:rsidRDefault="00A337B3">
      <w:pPr>
        <w:pStyle w:val="Compact"/>
        <w:numPr>
          <w:ilvl w:val="0"/>
          <w:numId w:val="4"/>
        </w:numPr>
      </w:pPr>
      <w:r>
        <w:t>To become more virtuous and wise by pursuing truth and goodness</w:t>
      </w:r>
    </w:p>
    <w:p w14:paraId="6110308F" w14:textId="77777777" w:rsidR="00267F5D" w:rsidRDefault="00A337B3">
      <w:pPr>
        <w:pStyle w:val="Compact"/>
        <w:numPr>
          <w:ilvl w:val="0"/>
          <w:numId w:val="4"/>
        </w:numPr>
      </w:pPr>
      <w:r>
        <w:t>To produce a well thought, well articulated, and well received voice in the students as able to contend in the academic and philosophical community.</w:t>
      </w:r>
    </w:p>
    <w:p w14:paraId="4523D097" w14:textId="77777777" w:rsidR="00267F5D" w:rsidRDefault="00A337B3">
      <w:pPr>
        <w:pStyle w:val="Heading3"/>
      </w:pPr>
      <w:bookmarkStart w:id="4" w:name="learning-outcomes"/>
      <w:bookmarkEnd w:id="4"/>
      <w:r>
        <w:t>Learning Outcomes</w:t>
      </w:r>
    </w:p>
    <w:p w14:paraId="0A060740" w14:textId="77777777" w:rsidR="00267F5D" w:rsidRDefault="00A337B3">
      <w:pPr>
        <w:pStyle w:val="Compact"/>
        <w:numPr>
          <w:ilvl w:val="0"/>
          <w:numId w:val="5"/>
        </w:numPr>
      </w:pPr>
      <w:r>
        <w:t>Student will demonstrate the ability to recognize and critically engage the primary quest</w:t>
      </w:r>
      <w:r>
        <w:t>ions and categories of the Western philosophical discourse.</w:t>
      </w:r>
    </w:p>
    <w:p w14:paraId="2450E649" w14:textId="77777777" w:rsidR="00267F5D" w:rsidRDefault="00A337B3">
      <w:pPr>
        <w:pStyle w:val="Compact"/>
        <w:numPr>
          <w:ilvl w:val="0"/>
          <w:numId w:val="5"/>
        </w:numPr>
      </w:pPr>
      <w:r>
        <w:t>Students will demonstrate the ability to think through a stance on a particular issue, defend that stance against plausible counter-argumentation.</w:t>
      </w:r>
    </w:p>
    <w:p w14:paraId="4E9F55A9" w14:textId="77777777" w:rsidR="00267F5D" w:rsidRDefault="00A337B3">
      <w:pPr>
        <w:pStyle w:val="Compact"/>
        <w:numPr>
          <w:ilvl w:val="0"/>
          <w:numId w:val="5"/>
        </w:numPr>
      </w:pPr>
      <w:r>
        <w:t xml:space="preserve">Students should be able to self-reflect on their </w:t>
      </w:r>
      <w:r>
        <w:t>own methods, interpretations, and philosophical assumptions.</w:t>
      </w:r>
    </w:p>
    <w:p w14:paraId="51A617C0" w14:textId="77777777" w:rsidR="00267F5D" w:rsidRDefault="00A337B3">
      <w:pPr>
        <w:pStyle w:val="Compact"/>
        <w:numPr>
          <w:ilvl w:val="0"/>
          <w:numId w:val="5"/>
        </w:numPr>
      </w:pPr>
      <w:r>
        <w:t>Students will demonstrate the ability to effectively analyze a philosophical text.</w:t>
      </w:r>
    </w:p>
    <w:p w14:paraId="6BE9F50B" w14:textId="77777777" w:rsidR="00267F5D" w:rsidRDefault="00A337B3">
      <w:pPr>
        <w:pStyle w:val="Compact"/>
        <w:numPr>
          <w:ilvl w:val="0"/>
          <w:numId w:val="5"/>
        </w:numPr>
      </w:pPr>
      <w:r>
        <w:t>Students will be able to write a philosophical precis which summarizes a classical philosophical text’s major cl</w:t>
      </w:r>
      <w:r>
        <w:t>aims.</w:t>
      </w:r>
    </w:p>
    <w:p w14:paraId="096A8E1A" w14:textId="77777777" w:rsidR="00267F5D" w:rsidRDefault="00A337B3">
      <w:pPr>
        <w:pStyle w:val="Compact"/>
        <w:numPr>
          <w:ilvl w:val="0"/>
          <w:numId w:val="5"/>
        </w:numPr>
      </w:pPr>
      <w:r>
        <w:t>Students will demonstrate the ability to write thesis statement that is clear and forceful.</w:t>
      </w:r>
    </w:p>
    <w:p w14:paraId="57DA2C86" w14:textId="77777777" w:rsidR="00267F5D" w:rsidRDefault="00A337B3">
      <w:pPr>
        <w:pStyle w:val="Compact"/>
        <w:numPr>
          <w:ilvl w:val="0"/>
          <w:numId w:val="5"/>
        </w:numPr>
      </w:pPr>
      <w:r>
        <w:t>Students will demonstrate the ability to develop and maintain strong themes and ideas throughout an argument.</w:t>
      </w:r>
    </w:p>
    <w:p w14:paraId="67EAE98B" w14:textId="77777777" w:rsidR="00267F5D" w:rsidRDefault="00A337B3">
      <w:pPr>
        <w:pStyle w:val="Compact"/>
        <w:numPr>
          <w:ilvl w:val="0"/>
          <w:numId w:val="5"/>
        </w:numPr>
      </w:pPr>
      <w:r>
        <w:t>Students will demonstrate the ability to effecti</w:t>
      </w:r>
      <w:r>
        <w:t>vely directly quote, paraphrase, summarize, analyze, and synthesize as is appropriate for the argument.</w:t>
      </w:r>
    </w:p>
    <w:p w14:paraId="3A0E63AC" w14:textId="77777777" w:rsidR="00267F5D" w:rsidRDefault="00A337B3">
      <w:pPr>
        <w:pStyle w:val="Compact"/>
        <w:numPr>
          <w:ilvl w:val="0"/>
          <w:numId w:val="5"/>
        </w:numPr>
      </w:pPr>
      <w:r>
        <w:t>Survey classical philosophical fields like metaphysics, ethics, and epistemology.</w:t>
      </w:r>
    </w:p>
    <w:p w14:paraId="55127FB8" w14:textId="77777777" w:rsidR="00267F5D" w:rsidRDefault="00A337B3">
      <w:pPr>
        <w:pStyle w:val="Compact"/>
        <w:numPr>
          <w:ilvl w:val="0"/>
          <w:numId w:val="5"/>
        </w:numPr>
      </w:pPr>
      <w:r>
        <w:t>Students will develop a philosophy of human nature with the goal of tr</w:t>
      </w:r>
      <w:r>
        <w:t>ue self-knowledge from a Christian perspective.</w:t>
      </w:r>
    </w:p>
    <w:p w14:paraId="41BAA590" w14:textId="77777777" w:rsidR="00267F5D" w:rsidRDefault="00A337B3">
      <w:pPr>
        <w:pStyle w:val="Compact"/>
        <w:numPr>
          <w:ilvl w:val="0"/>
          <w:numId w:val="5"/>
        </w:numPr>
      </w:pPr>
      <w:r>
        <w:t>Students will articulate and encounter several key contributions from the philosophers of Western civilization.</w:t>
      </w:r>
    </w:p>
    <w:p w14:paraId="306E587C" w14:textId="77777777" w:rsidR="00267F5D" w:rsidRDefault="00A337B3">
      <w:pPr>
        <w:pStyle w:val="Heading3"/>
      </w:pPr>
      <w:bookmarkStart w:id="5" w:name="grades"/>
      <w:bookmarkEnd w:id="5"/>
      <w:r>
        <w:t>Grades:</w:t>
      </w:r>
    </w:p>
    <w:p w14:paraId="1445585A" w14:textId="77777777" w:rsidR="00267F5D" w:rsidRDefault="00A337B3">
      <w:pPr>
        <w:pStyle w:val="FirstParagraph"/>
      </w:pPr>
      <w:r>
        <w:t>Student work in each unit consists of reading, discussion, and assessments. Therefore, t</w:t>
      </w:r>
      <w:r>
        <w:t>he best way to earn an ‘A’ is to read carefully, participate, and write.</w:t>
      </w:r>
    </w:p>
    <w:p w14:paraId="435B3D3A" w14:textId="77777777" w:rsidR="00267F5D" w:rsidRDefault="00A337B3">
      <w:pPr>
        <w:pStyle w:val="BodyText"/>
      </w:pPr>
      <w:r>
        <w:t>You will be graded primarily on reading, participation, and tests.</w:t>
      </w:r>
    </w:p>
    <w:tbl>
      <w:tblPr>
        <w:tblW w:w="0" w:type="pct"/>
        <w:tblLook w:val="07E0" w:firstRow="1" w:lastRow="1" w:firstColumn="1" w:lastColumn="1" w:noHBand="1" w:noVBand="1"/>
      </w:tblPr>
      <w:tblGrid>
        <w:gridCol w:w="2420"/>
        <w:gridCol w:w="696"/>
      </w:tblGrid>
      <w:tr w:rsidR="00267F5D" w14:paraId="295F6D70" w14:textId="77777777">
        <w:tc>
          <w:tcPr>
            <w:tcW w:w="0" w:type="auto"/>
            <w:tcBorders>
              <w:bottom w:val="single" w:sz="0" w:space="0" w:color="auto"/>
            </w:tcBorders>
            <w:vAlign w:val="bottom"/>
          </w:tcPr>
          <w:p w14:paraId="1E48AD51" w14:textId="77777777" w:rsidR="00267F5D" w:rsidRDefault="00A337B3">
            <w:pPr>
              <w:pStyle w:val="Compact"/>
            </w:pPr>
            <w:r>
              <w:t>Assessment category</w:t>
            </w:r>
          </w:p>
        </w:tc>
        <w:tc>
          <w:tcPr>
            <w:tcW w:w="0" w:type="auto"/>
            <w:tcBorders>
              <w:bottom w:val="single" w:sz="0" w:space="0" w:color="auto"/>
            </w:tcBorders>
            <w:vAlign w:val="bottom"/>
          </w:tcPr>
          <w:p w14:paraId="652DCEB2" w14:textId="77777777" w:rsidR="00267F5D" w:rsidRDefault="00A337B3">
            <w:pPr>
              <w:pStyle w:val="Compact"/>
            </w:pPr>
            <w:r>
              <w:t>%</w:t>
            </w:r>
          </w:p>
        </w:tc>
      </w:tr>
      <w:tr w:rsidR="00267F5D" w14:paraId="59009FF2" w14:textId="77777777">
        <w:tc>
          <w:tcPr>
            <w:tcW w:w="0" w:type="auto"/>
          </w:tcPr>
          <w:p w14:paraId="4CF6354F" w14:textId="77777777" w:rsidR="00267F5D" w:rsidRDefault="00A337B3">
            <w:pPr>
              <w:pStyle w:val="Compact"/>
            </w:pPr>
            <w:r>
              <w:t>Participation</w:t>
            </w:r>
          </w:p>
        </w:tc>
        <w:tc>
          <w:tcPr>
            <w:tcW w:w="0" w:type="auto"/>
          </w:tcPr>
          <w:p w14:paraId="1C67E674" w14:textId="77777777" w:rsidR="00267F5D" w:rsidRDefault="00A337B3">
            <w:pPr>
              <w:pStyle w:val="Compact"/>
            </w:pPr>
            <w:r>
              <w:t>30%</w:t>
            </w:r>
          </w:p>
        </w:tc>
      </w:tr>
      <w:tr w:rsidR="00267F5D" w14:paraId="34A283C0" w14:textId="77777777">
        <w:tc>
          <w:tcPr>
            <w:tcW w:w="0" w:type="auto"/>
          </w:tcPr>
          <w:p w14:paraId="0804DC69" w14:textId="77777777" w:rsidR="00267F5D" w:rsidRDefault="00A337B3">
            <w:pPr>
              <w:pStyle w:val="Compact"/>
            </w:pPr>
            <w:r>
              <w:t>Homework/Readings</w:t>
            </w:r>
          </w:p>
        </w:tc>
        <w:tc>
          <w:tcPr>
            <w:tcW w:w="0" w:type="auto"/>
          </w:tcPr>
          <w:p w14:paraId="3D886549" w14:textId="77777777" w:rsidR="00267F5D" w:rsidRDefault="00A337B3">
            <w:pPr>
              <w:pStyle w:val="Compact"/>
            </w:pPr>
            <w:r>
              <w:t>30%</w:t>
            </w:r>
          </w:p>
        </w:tc>
      </w:tr>
      <w:tr w:rsidR="00267F5D" w14:paraId="3BF09B1C" w14:textId="77777777">
        <w:tc>
          <w:tcPr>
            <w:tcW w:w="0" w:type="auto"/>
          </w:tcPr>
          <w:p w14:paraId="59A53B9C" w14:textId="77777777" w:rsidR="00267F5D" w:rsidRDefault="00A337B3">
            <w:pPr>
              <w:pStyle w:val="Compact"/>
            </w:pPr>
            <w:r>
              <w:t>Papers, Tests</w:t>
            </w:r>
          </w:p>
        </w:tc>
        <w:tc>
          <w:tcPr>
            <w:tcW w:w="0" w:type="auto"/>
          </w:tcPr>
          <w:p w14:paraId="32ECA7DD" w14:textId="77777777" w:rsidR="00267F5D" w:rsidRDefault="00A337B3">
            <w:pPr>
              <w:pStyle w:val="Compact"/>
            </w:pPr>
            <w:r>
              <w:t>30%</w:t>
            </w:r>
          </w:p>
        </w:tc>
      </w:tr>
      <w:tr w:rsidR="00267F5D" w14:paraId="13CBE588" w14:textId="77777777">
        <w:tc>
          <w:tcPr>
            <w:tcW w:w="0" w:type="auto"/>
          </w:tcPr>
          <w:p w14:paraId="187B4223" w14:textId="77777777" w:rsidR="00267F5D" w:rsidRDefault="00A337B3">
            <w:pPr>
              <w:pStyle w:val="Compact"/>
            </w:pPr>
            <w:r>
              <w:t>Quizzes</w:t>
            </w:r>
          </w:p>
        </w:tc>
        <w:tc>
          <w:tcPr>
            <w:tcW w:w="0" w:type="auto"/>
          </w:tcPr>
          <w:p w14:paraId="4BA4FEB3" w14:textId="77777777" w:rsidR="00267F5D" w:rsidRDefault="00A337B3">
            <w:pPr>
              <w:pStyle w:val="Compact"/>
            </w:pPr>
            <w:r>
              <w:t>10%</w:t>
            </w:r>
          </w:p>
        </w:tc>
      </w:tr>
    </w:tbl>
    <w:p w14:paraId="10315758" w14:textId="77777777" w:rsidR="00267F5D" w:rsidRDefault="00A337B3">
      <w:pPr>
        <w:pStyle w:val="Heading3"/>
      </w:pPr>
      <w:bookmarkStart w:id="6" w:name="participation-rubric"/>
      <w:bookmarkEnd w:id="6"/>
      <w:r>
        <w:lastRenderedPageBreak/>
        <w:t>Participation Rubric:</w:t>
      </w:r>
    </w:p>
    <w:p w14:paraId="4FF082A4" w14:textId="77777777" w:rsidR="00267F5D" w:rsidRDefault="00A337B3">
      <w:pPr>
        <w:pStyle w:val="FirstParagraph"/>
      </w:pPr>
      <w:r>
        <w:t>One of the primary goals of this class is to improve in the skill of intellectual dialogue in a group. Such discussion is necessary because (1) You must take responsibility for your own learning, (2) discussion helps us to get to know</w:t>
      </w:r>
      <w:r>
        <w:t xml:space="preserve"> each other, and (3) most people learn and retain material better in discussion.</w:t>
      </w:r>
    </w:p>
    <w:p w14:paraId="58D0A5D8" w14:textId="77777777" w:rsidR="00267F5D" w:rsidRDefault="00A337B3">
      <w:pPr>
        <w:pStyle w:val="BodyText"/>
      </w:pPr>
      <w:r>
        <w:t xml:space="preserve">To earn participation points, you will </w:t>
      </w:r>
      <w:r>
        <w:rPr>
          <w:i/>
        </w:rPr>
        <w:t>voluntarily</w:t>
      </w:r>
      <w:r>
        <w:t xml:space="preserve"> share your thoughts in discussion </w:t>
      </w:r>
      <w:r>
        <w:rPr>
          <w:i/>
        </w:rPr>
        <w:t>at least once per week</w:t>
      </w:r>
      <w:r>
        <w:t xml:space="preserve"> and respond when called upon. </w:t>
      </w:r>
      <w:r>
        <w:rPr>
          <w:i/>
        </w:rPr>
        <w:t>You are responsible to talk in class.</w:t>
      </w:r>
      <w:r>
        <w:t> Even if you are confused, tired, or unmotivated, I expect you to make yourself participate and engage. Get out of your comfort zone into your growth zone. Come </w:t>
      </w:r>
      <w:r>
        <w:rPr>
          <w:i/>
        </w:rPr>
        <w:t>prepared</w:t>
      </w:r>
      <w:r>
        <w:t xml:space="preserve">. Read, take notes, reflect, and come ready to share your viewpoint, defend it, listen </w:t>
      </w:r>
      <w:r>
        <w:t>to others’ viewpoints, and critique theirs.</w:t>
      </w:r>
    </w:p>
    <w:p w14:paraId="57772842" w14:textId="77777777" w:rsidR="00267F5D" w:rsidRDefault="00A337B3">
      <w:pPr>
        <w:pStyle w:val="BodyText"/>
      </w:pPr>
      <w:r>
        <w:t>Everyone earns a 8/10 for the participation grade. Outstanding participation is marked by preparation, diligence, attentiveness, articulateness, insight, and respect. You will move up or down depending on whether</w:t>
      </w:r>
      <w:r>
        <w:t xml:space="preserve"> you pay attention and speak at least once per week. Other </w:t>
      </w:r>
      <w:hyperlink r:id="rId8">
        <w:r>
          <w:rPr>
            <w:rStyle w:val="Hyperlink"/>
          </w:rPr>
          <w:t>discussion ground rules are posted online.</w:t>
        </w:r>
      </w:hyperlink>
    </w:p>
    <w:p w14:paraId="11504F2F" w14:textId="77777777" w:rsidR="00267F5D" w:rsidRDefault="00A337B3">
      <w:pPr>
        <w:pStyle w:val="BodyText"/>
      </w:pPr>
      <w:r>
        <w:t>Daily participation will be scored on a scale of 1-10 (10-100), according to the following cri</w:t>
      </w:r>
      <w:r>
        <w:t>teria:</w:t>
      </w:r>
    </w:p>
    <w:p w14:paraId="50FA846E" w14:textId="77777777" w:rsidR="00267F5D" w:rsidRDefault="00A337B3">
      <w:pPr>
        <w:pStyle w:val="Heading3"/>
      </w:pPr>
      <w:bookmarkStart w:id="7" w:name="section"/>
      <w:bookmarkEnd w:id="7"/>
      <w:r>
        <w:t>90-100:</w:t>
      </w:r>
    </w:p>
    <w:p w14:paraId="35B75F4E" w14:textId="77777777" w:rsidR="00267F5D" w:rsidRDefault="00A337B3">
      <w:pPr>
        <w:pStyle w:val="FirstParagraph"/>
      </w:pPr>
      <w:r>
        <w:t>Students always take a voluntary and active role in their own learning. They challenge themselves on a daily basis. They consistently demonstrate a genuine desire to learn and share ideas with the teacher and their classmates. They listen ac</w:t>
      </w:r>
      <w:r>
        <w:t>tively to others, initiate discussions, ask significant questions, provide creative and thoughtful insight and ideas, and act as leaders within the group. These students are always well prepared to contribute. Their in-class work ethic and faithfulness wit</w:t>
      </w:r>
      <w:r>
        <w:t>h homework demonstrates their high regard for learning.</w:t>
      </w:r>
    </w:p>
    <w:p w14:paraId="56D00A07" w14:textId="77777777" w:rsidR="00267F5D" w:rsidRDefault="00A337B3">
      <w:pPr>
        <w:pStyle w:val="Heading3"/>
      </w:pPr>
      <w:bookmarkStart w:id="8" w:name="section-1"/>
      <w:bookmarkEnd w:id="8"/>
      <w:r>
        <w:t>80:</w:t>
      </w:r>
    </w:p>
    <w:p w14:paraId="061D8E74" w14:textId="77777777" w:rsidR="00267F5D" w:rsidRDefault="00A337B3">
      <w:pPr>
        <w:pStyle w:val="FirstParagraph"/>
      </w:pPr>
      <w:r>
        <w:t>Students consistently take an active role in their own learning. They participate satisfactorily in class discussions and work. They demonstrate preparation and thoughtfulness when prompted to res</w:t>
      </w:r>
      <w:r>
        <w:t>pond with an answer, and are ready to ask questions and offer insight relevant to the work at hand. They listen respectfully and display attentiveness towards others.</w:t>
      </w:r>
    </w:p>
    <w:p w14:paraId="36EEBECD" w14:textId="77777777" w:rsidR="00267F5D" w:rsidRDefault="00A337B3">
      <w:pPr>
        <w:pStyle w:val="Heading3"/>
      </w:pPr>
      <w:bookmarkStart w:id="9" w:name="section-2"/>
      <w:bookmarkEnd w:id="9"/>
      <w:r>
        <w:t>70:</w:t>
      </w:r>
    </w:p>
    <w:p w14:paraId="001A7CF8" w14:textId="77777777" w:rsidR="00267F5D" w:rsidRDefault="00A337B3">
      <w:pPr>
        <w:pStyle w:val="FirstParagraph"/>
      </w:pPr>
      <w:r>
        <w:t>Students inconsistently take an active role in their own learning, sharing relevant i</w:t>
      </w:r>
      <w:r>
        <w:t>deas, asking appropriate questions, and answering thoughtfully. They contribute sparingly to class discussions and work. They may need occasional reminders to stay on task make the most of our class time, and to increase their level of commitment to the co</w:t>
      </w:r>
      <w:r>
        <w:t>urse. In class, the work ethic and focus demonstrated generally needs improvement.</w:t>
      </w:r>
    </w:p>
    <w:p w14:paraId="1338D5F1" w14:textId="77777777" w:rsidR="00267F5D" w:rsidRDefault="00A337B3">
      <w:pPr>
        <w:pStyle w:val="Heading3"/>
      </w:pPr>
      <w:bookmarkStart w:id="10" w:name="section-3"/>
      <w:bookmarkEnd w:id="10"/>
      <w:r>
        <w:lastRenderedPageBreak/>
        <w:t>60:</w:t>
      </w:r>
    </w:p>
    <w:p w14:paraId="06743999" w14:textId="77777777" w:rsidR="00267F5D" w:rsidRDefault="00A337B3">
      <w:pPr>
        <w:pStyle w:val="FirstParagraph"/>
      </w:pPr>
      <w:r>
        <w:t xml:space="preserve">Students rarely take an active role in their own learning. They often do not participate and rarely share ideas or ask questions. As a result of being unprepared for or </w:t>
      </w:r>
      <w:r>
        <w:t>disengaged from class, these students are unable to offer ideas even when called upon. In class, their work ethic and focus is significantly lacking.</w:t>
      </w:r>
    </w:p>
    <w:p w14:paraId="33D26985" w14:textId="77777777" w:rsidR="00267F5D" w:rsidRDefault="00A337B3">
      <w:pPr>
        <w:pStyle w:val="Heading3"/>
      </w:pPr>
      <w:bookmarkStart w:id="11" w:name="section-4"/>
      <w:bookmarkEnd w:id="11"/>
      <w:r>
        <w:t>10-50:</w:t>
      </w:r>
    </w:p>
    <w:p w14:paraId="2A26F588" w14:textId="77777777" w:rsidR="00267F5D" w:rsidRDefault="00A337B3">
      <w:pPr>
        <w:pStyle w:val="FirstParagraph"/>
      </w:pPr>
      <w:r>
        <w:t>Students are absent, unprepared, disrespectful, inattentive, or otherwise posing a significant behavioral and/or academic concern in class.</w:t>
      </w:r>
    </w:p>
    <w:p w14:paraId="33A622C5" w14:textId="77777777" w:rsidR="00267F5D" w:rsidRDefault="00A337B3">
      <w:pPr>
        <w:pStyle w:val="Heading3"/>
      </w:pPr>
      <w:bookmarkStart w:id="12" w:name="academic-integrity"/>
      <w:bookmarkEnd w:id="12"/>
      <w:r>
        <w:t>Academic Integrity  </w:t>
      </w:r>
    </w:p>
    <w:p w14:paraId="0790BA88" w14:textId="77777777" w:rsidR="00267F5D" w:rsidRDefault="00A337B3">
      <w:pPr>
        <w:pStyle w:val="FirstParagraph"/>
      </w:pPr>
      <w:r>
        <w:t xml:space="preserve">Plagiarism is one of the easiest ways to destroy your career in college, and beyond. Penalties </w:t>
      </w:r>
      <w:r>
        <w:t>for academic dishonesty are severe. Do not sabotage your dreams by falling into this trap.</w:t>
      </w:r>
    </w:p>
    <w:p w14:paraId="5650BA83" w14:textId="77777777" w:rsidR="00267F5D" w:rsidRDefault="00A337B3">
      <w:pPr>
        <w:pStyle w:val="BodyText"/>
      </w:pPr>
      <w:r>
        <w:t>Every sentence you submit for this class—drafts, papers, writing exercises, etc.—must fully be your own work, with all outside sources cited properly. Further, unles</w:t>
      </w:r>
      <w:r>
        <w:t>s you receive clear permission from me, you may not co-labor on assignments with other students, friends, or family. If you have questions about what constitutes plagiarism or improper collaboration, please come speak with me.</w:t>
      </w:r>
    </w:p>
    <w:p w14:paraId="72101BE3" w14:textId="77777777" w:rsidR="00267F5D" w:rsidRDefault="00A337B3">
      <w:pPr>
        <w:pStyle w:val="BodyText"/>
      </w:pPr>
      <w:r>
        <w:t>Late Work For low-stakes assi</w:t>
      </w:r>
      <w:r>
        <w:t>gnments like most writing exercises, the grade for late work is reduced by 50%. For major assignments, like portfolio essays, the grade for late work is automatically reduced by 10% per 24 hours late.</w:t>
      </w:r>
    </w:p>
    <w:p w14:paraId="6F0ACDAC" w14:textId="77777777" w:rsidR="00267F5D" w:rsidRDefault="00A337B3">
      <w:pPr>
        <w:pStyle w:val="Heading3"/>
      </w:pPr>
      <w:bookmarkStart w:id="13" w:name="reading-tips"/>
      <w:bookmarkEnd w:id="13"/>
      <w:r>
        <w:t>Reading tips:</w:t>
      </w:r>
    </w:p>
    <w:p w14:paraId="0C812338" w14:textId="77777777" w:rsidR="00267F5D" w:rsidRDefault="00A337B3">
      <w:pPr>
        <w:pStyle w:val="FirstParagraph"/>
      </w:pPr>
      <w:r>
        <w:t>Read for understanding, not just completi</w:t>
      </w:r>
      <w:r>
        <w:t>on. Read each book or chapter slowly and actively, pausing to ask yourself: What is the main thesis? Is it true? Take notes summarizing the story or argument of the text and your questions or opinions on that story. Read as slowly as you must in order to r</w:t>
      </w:r>
      <w:r>
        <w:t>ead for understanding; you will get faster over time! Also, talk with each other before class: What was the main point of the reading? What was especially confusing? What especially interesting? Come to class with objections, questions, and arguments.</w:t>
      </w:r>
    </w:p>
    <w:p w14:paraId="5130C5D4" w14:textId="77777777" w:rsidR="00267F5D" w:rsidRDefault="00A337B3">
      <w:pPr>
        <w:pStyle w:val="Heading3"/>
      </w:pPr>
      <w:bookmarkStart w:id="14" w:name="quizzes"/>
      <w:bookmarkEnd w:id="14"/>
      <w:r>
        <w:t>Quiz</w:t>
      </w:r>
      <w:r>
        <w:t>zes:</w:t>
      </w:r>
    </w:p>
    <w:p w14:paraId="57222F7B" w14:textId="77777777" w:rsidR="00267F5D" w:rsidRDefault="00A337B3">
      <w:pPr>
        <w:pStyle w:val="FirstParagraph"/>
      </w:pPr>
      <w:r>
        <w:t>Short reading quizzes or “pull questions” may be assigned. These assess that you read the assigned text. These are “easy points” if you are diligent in reading. Some days may not have reading quizzes, and some quizzes may not be announced. So always b</w:t>
      </w:r>
      <w:r>
        <w:t>e prepared for a quiz!</w:t>
      </w:r>
    </w:p>
    <w:p w14:paraId="558456E0" w14:textId="77777777" w:rsidR="00267F5D" w:rsidRDefault="00A337B3">
      <w:pPr>
        <w:pStyle w:val="Heading3"/>
      </w:pPr>
      <w:bookmarkStart w:id="15" w:name="testspapers"/>
      <w:bookmarkEnd w:id="15"/>
      <w:r>
        <w:lastRenderedPageBreak/>
        <w:t>Tests/Papers:</w:t>
      </w:r>
    </w:p>
    <w:p w14:paraId="5105BD5E" w14:textId="77777777" w:rsidR="00267F5D" w:rsidRDefault="00A337B3">
      <w:pPr>
        <w:pStyle w:val="FirstParagraph"/>
      </w:pPr>
      <w:r>
        <w:t>Tests and exams will assess how well you have mastered the core material of the class. Most tests will consist of short to medium-length papers covering assigned topics.</w:t>
      </w:r>
    </w:p>
    <w:p w14:paraId="643EB1DD" w14:textId="77777777" w:rsidR="00267F5D" w:rsidRDefault="00A337B3">
      <w:pPr>
        <w:pStyle w:val="Heading3"/>
      </w:pPr>
      <w:bookmarkStart w:id="16" w:name="quality-work-guidelines"/>
      <w:bookmarkEnd w:id="16"/>
      <w:r>
        <w:t>Quality Work Guidelines:</w:t>
      </w:r>
    </w:p>
    <w:p w14:paraId="543A48A5" w14:textId="77777777" w:rsidR="00267F5D" w:rsidRDefault="00A337B3">
      <w:pPr>
        <w:pStyle w:val="FirstParagraph"/>
      </w:pPr>
      <w:r>
        <w:t>Only quality work from s</w:t>
      </w:r>
      <w:r>
        <w:t>tudents will be accepted. Quality work is clean, clear, properly titled, formatted, and stapled according to the assignment’s specifications. Unless otherwise stated, electronic assignments are to be turned in online and paper assignments are to be hand-wr</w:t>
      </w:r>
      <w:r>
        <w:t>itten and completed in pencil. When the use of pens is allowed, only black ink will be acceptable.</w:t>
      </w:r>
    </w:p>
    <w:p w14:paraId="5B01C838" w14:textId="77777777" w:rsidR="00267F5D" w:rsidRDefault="00A337B3">
      <w:pPr>
        <w:pStyle w:val="BodyText"/>
      </w:pPr>
      <w:r>
        <w:rPr>
          <w:i/>
        </w:rPr>
        <w:t>Late work will not be accepted.</w:t>
      </w:r>
      <w:r>
        <w:t xml:space="preserve"> In the case of emergencies or absences known ahead of time, contact Dr. Buhler to develop a plan for satisfactory completion </w:t>
      </w:r>
      <w:r>
        <w:t>of required work. Assignments will be considered on time when they are ready to be turned in at the beginning of class.</w:t>
      </w:r>
    </w:p>
    <w:p w14:paraId="6E6AE3DC" w14:textId="77777777" w:rsidR="00267F5D" w:rsidRDefault="00A337B3">
      <w:pPr>
        <w:pStyle w:val="Heading3"/>
      </w:pPr>
      <w:bookmarkStart w:id="17" w:name="absences"/>
      <w:bookmarkEnd w:id="17"/>
      <w:r>
        <w:t>Absences</w:t>
      </w:r>
    </w:p>
    <w:p w14:paraId="15B44EC2" w14:textId="77777777" w:rsidR="00267F5D" w:rsidRDefault="00A337B3">
      <w:pPr>
        <w:pStyle w:val="FirstParagraph"/>
      </w:pPr>
      <w:r>
        <w:t xml:space="preserve">Students are responsible for their own learning. Attendance is crucial to success. More than two absences will begin to affect </w:t>
      </w:r>
      <w:r>
        <w:t xml:space="preserve">the student’s grade in the class. If students have an approved upcoming scheduled absence, they must notify me in advance and discuss how they can keep pace with the class. To avoid late-penalties, any assignments due for that day must already be finished </w:t>
      </w:r>
      <w:r>
        <w:t>and turned in—unless prior arrangements have been made with their instructor.</w:t>
      </w:r>
    </w:p>
    <w:p w14:paraId="413E283E" w14:textId="77777777" w:rsidR="00267F5D" w:rsidRDefault="00A337B3">
      <w:pPr>
        <w:pStyle w:val="BodyText"/>
      </w:pPr>
      <w:r>
        <w:t>If students have an unexpected absence, they must contact me as soon as possible, prior to the next class session. Any assignments due during their absence will be due the day of</w:t>
      </w:r>
      <w:r>
        <w:t xml:space="preserve"> their return—unless prior arrangements have been made with their instructor.</w:t>
      </w:r>
    </w:p>
    <w:p w14:paraId="089A9C1B" w14:textId="77777777" w:rsidR="00267F5D" w:rsidRDefault="00A337B3">
      <w:pPr>
        <w:pStyle w:val="BodyText"/>
      </w:pPr>
      <w:r>
        <w:t>In all cases, students are responsible for discovering and catching up with all course content, in-class assignments, and homework they have missed. For this, they should communi</w:t>
      </w:r>
      <w:r>
        <w:t>cate directly with me. All students, including those who were absent for previous classes, are expected to be fully prepared for class, and with all assignments completed— unless prior arrangements have been made with their instructor.</w:t>
      </w:r>
    </w:p>
    <w:p w14:paraId="2E637986" w14:textId="77777777" w:rsidR="00267F5D" w:rsidRDefault="00A337B3">
      <w:pPr>
        <w:pStyle w:val="Heading3"/>
      </w:pPr>
      <w:bookmarkStart w:id="18" w:name="tardiness"/>
      <w:bookmarkEnd w:id="18"/>
      <w:r>
        <w:t>Tardiness</w:t>
      </w:r>
    </w:p>
    <w:p w14:paraId="3939C89F" w14:textId="77777777" w:rsidR="00267F5D" w:rsidRDefault="00A337B3">
      <w:pPr>
        <w:pStyle w:val="FirstParagraph"/>
      </w:pPr>
      <w:r>
        <w:t>Students a</w:t>
      </w:r>
      <w:r>
        <w:t>rriving late to class disrupt their classmates’ learning and begin class unprepared for success. Tardiness demonstrates disrespect to fellow students and instructors; being punctual, on the other hand, shows interest and professionalism. Our class’s defini</w:t>
      </w:r>
      <w:r>
        <w:t>tion of tardiness: not seated and unready to begin class. Tardiness will be recorded and penalties assessed.</w:t>
      </w:r>
    </w:p>
    <w:p w14:paraId="78D2456A" w14:textId="77777777" w:rsidR="00267F5D" w:rsidRDefault="00A337B3">
      <w:pPr>
        <w:pStyle w:val="Heading3"/>
      </w:pPr>
      <w:bookmarkStart w:id="19" w:name="course-outline"/>
      <w:bookmarkEnd w:id="19"/>
      <w:r>
        <w:lastRenderedPageBreak/>
        <w:t>Course Outline:</w:t>
      </w:r>
    </w:p>
    <w:p w14:paraId="35BDE28D" w14:textId="77777777" w:rsidR="00267F5D" w:rsidRDefault="00A337B3">
      <w:pPr>
        <w:pStyle w:val="FirstParagraph"/>
      </w:pPr>
      <w:r>
        <w:t xml:space="preserve">A detailed course outline may be made available in print or online. </w:t>
      </w:r>
    </w:p>
    <w:sectPr w:rsidR="00267F5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2AC28AA" w14:textId="77777777" w:rsidR="00000000" w:rsidRDefault="00A337B3">
      <w:pPr>
        <w:spacing w:after="0"/>
      </w:pPr>
      <w:r>
        <w:separator/>
      </w:r>
    </w:p>
  </w:endnote>
  <w:endnote w:type="continuationSeparator" w:id="0">
    <w:p w14:paraId="714F22AF" w14:textId="77777777" w:rsidR="00000000" w:rsidRDefault="00A337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roman"/>
    <w:notTrueType/>
    <w:pitch w:val="default"/>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0A91C8E" w14:textId="77777777" w:rsidR="00267F5D" w:rsidRDefault="00A337B3">
      <w:r>
        <w:separator/>
      </w:r>
    </w:p>
  </w:footnote>
  <w:footnote w:type="continuationSeparator" w:id="0">
    <w:p w14:paraId="19944381" w14:textId="77777777" w:rsidR="00267F5D" w:rsidRDefault="00A337B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8790BC1"/>
    <w:multiLevelType w:val="multilevel"/>
    <w:tmpl w:val="69C4FC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10F610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3FD9EDA"/>
    <w:multiLevelType w:val="multilevel"/>
    <w:tmpl w:val="E0F0EBC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25538AA"/>
    <w:multiLevelType w:val="multilevel"/>
    <w:tmpl w:val="702CD2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67F5D"/>
    <w:rsid w:val="004E29B3"/>
    <w:rsid w:val="00590D07"/>
    <w:rsid w:val="00784D58"/>
    <w:rsid w:val="008D6863"/>
    <w:rsid w:val="00A337B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3AB2B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www.keithbuhler.com/discussion101" TargetMode="Externa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1690</Words>
  <Characters>9638</Characters>
  <Application>Microsoft Macintosh Word</Application>
  <DocSecurity>0</DocSecurity>
  <Lines>80</Lines>
  <Paragraphs>22</Paragraphs>
  <ScaleCrop>false</ScaleCrop>
  <Company/>
  <LinksUpToDate>false</LinksUpToDate>
  <CharactersWithSpaces>113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Keith Buhler</cp:lastModifiedBy>
  <cp:revision>2</cp:revision>
  <dcterms:created xsi:type="dcterms:W3CDTF">2019-06-04T22:52:00Z</dcterms:created>
  <dcterms:modified xsi:type="dcterms:W3CDTF">2019-06-04T22:53:00Z</dcterms:modified>
</cp:coreProperties>
</file>